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in</w:t>
      </w:r>
      <w:r>
        <w:t xml:space="preserve"> </w:t>
      </w:r>
      <w:r>
        <w:t xml:space="preserve">Buenos</w:t>
      </w:r>
      <w:r>
        <w:t xml:space="preserve"> </w:t>
      </w:r>
      <w:r>
        <w:t xml:space="preserve">Aires</w:t>
      </w:r>
    </w:p>
    <w:bookmarkStart w:id="20" w:name="X7c25e652a1fcba1b3a3cc7f139fb9e924ef18bd"/>
    <w:p>
      <w:pPr>
        <w:pStyle w:val="Heading1"/>
      </w:pPr>
      <w:r>
        <w:t xml:space="preserve">Internship Application Letter for Geologist Position</w:t>
      </w:r>
    </w:p>
    <w:p>
      <w:pPr>
        <w:pStyle w:val="FirstParagraph"/>
      </w:pPr>
      <w:r>
        <w:t xml:space="preserve">Buenos Aires, Argentina | Submitted with Enthusiasm for Fieldwork Excelle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uenos Aires, Argentina</w:t>
      </w:r>
    </w:p>
    <w:bookmarkStart w:id="21" w:name="X0cc536c47df0a8ced712f9ee96339bd53efa83d"/>
    <w:p>
      <w:pPr>
        <w:pStyle w:val="Heading2"/>
      </w:pPr>
      <w:r>
        <w:t xml:space="preserve">Subject: Application for Geologist Internship Position – Committed to Advancing Argentina's Geological Understanding</w:t>
      </w:r>
    </w:p>
    <w:bookmarkEnd w:id="21"/>
    <w:p>
      <w:pPr>
        <w:pStyle w:val="FirstParagraph"/>
      </w:pPr>
      <w:r>
        <w:t xml:space="preserve">Dear Hiring Manager,</w:t>
      </w:r>
    </w:p>
    <w:p>
      <w:pPr>
        <w:pStyle w:val="BodyText"/>
      </w:pPr>
      <w:r>
        <w:t xml:space="preserve">It is with profound enthusiasm that I submit my application for the Geologist Internship position at [Company Name] in Buenos Aires, Argentina. As a dedicated geology student at [Your University], deeply passionate about South American stratigraphy and tectonics, I have long admired your organization’s pioneering work in advancing geological knowledge across Argentina’s diverse landscapes—from the Andean foothills to the Patagonian plains. This Internship Application Letter serves as my formal expression of interest in contributing to your team while immersing myself in the dynamic geological environment of Buenos Aires, a city uniquely positioned at the heart of Argentina’s scientific and environmental discourse.</w:t>
      </w:r>
    </w:p>
    <w:p>
      <w:pPr>
        <w:pStyle w:val="BodyText"/>
      </w:pPr>
      <w:r>
        <w:t xml:space="preserve">My academic journey has been meticulously aligned with Argentine geology. At [Your University], I have completed advanced coursework in Structural Geology, Sedimentology, and Mineral Resource Assessment—subjects directly relevant to the projects undertaken by leading firms in Buenos Aires. My undergraduate thesis focused on the Quaternary sedimentary sequences of the Pampean Plains (a region extending into Argentina’s fertile Pampas), utilizing GIS mapping tools and stratigraphic analysis to interpret paleoenvironmental changes. This research required navigating complex field data while respecting regional geological contexts, skills I am eager to apply within the specific framework of Buenos Aires’ urban and peri-urban geology—a critical yet often understudied area for infrastructure development and environmental planning.</w:t>
      </w:r>
    </w:p>
    <w:p>
      <w:pPr>
        <w:pStyle w:val="BodyText"/>
      </w:pPr>
      <w:r>
        <w:t xml:space="preserve">Field experience has been central to my growth as a future Geologist. During summer 2023, I participated in a six-week field expedition with the Argentine Geological Survey (Servicio Geológico Minero Argentino—SGM) near Córdoba, where I assisted in mapping Cretaceous formations along the Sierras de Córdoba. This involved identifying lithological units, recording structural orientations using compass-clinometers, and compiling data for digital geological maps. I also collaborated with local geologists to understand how regional fault systems influence groundwater resources—a critical concern for sustainable development across Argentina. The opportunity to work within Argentina’s scientific ecosystem deepened my appreciation for the country’s unique geological heritage and the urgent need for locally informed resource management.</w:t>
      </w:r>
    </w:p>
    <w:p>
      <w:pPr>
        <w:pStyle w:val="BodyText"/>
      </w:pPr>
      <w:r>
        <w:t xml:space="preserve">Buenos Aires, as a cultural and scientific hub, offers an unparalleled setting to bridge academic theory with practical application. I am particularly drawn to your company’s ongoing projects related to urban geotechnical assessments in Greater Buenos Aires, which directly address challenges like soil stability in rapidly expanding neighborhoods and the integration of geological data into municipal planning. My proficiency in Spanish (conversational and technical fluency) enables seamless collaboration with Argentine field teams, while my experience with industry-standard software—such as ArcGIS for spatial analysis, Petrel for subsurface modeling, and Surfer for contour mapping—ensures I can contribute immediately to your analytical workflows. Additionally, I have completed certifications in Environmental Impact Assessment (EIA) protocols aligned with Argentina’s National Environmental Law (Ley 25675), demonstrating my commitment to ethical geological practice.</w:t>
      </w:r>
    </w:p>
    <w:p>
      <w:pPr>
        <w:pStyle w:val="BodyText"/>
      </w:pPr>
      <w:r>
        <w:t xml:space="preserve">What excites me most about this opportunity is the chance to work within Buenos Aires’ thriving geoscience community. I actively follow research from institutions like CONICET’s Geology Institute in Buenos Aires and the University of Buenos Aires (UBA), particularly studies on the Andean orogeny’s influence on Argentina’s basement complex. I am eager to learn from your team about how field observations in regions like the Precordillera—where mineral deposits such as lithium and copper are emerging as strategic assets—are translated into sustainable extraction frameworks. This internship represents not just a professional milestone, but a step toward becoming a geoscientist who can meaningfully contribute to Argentina’s scientific and economic advancement.</w:t>
      </w:r>
    </w:p>
    <w:p>
      <w:pPr>
        <w:pStyle w:val="BodyText"/>
      </w:pPr>
      <w:r>
        <w:t xml:space="preserve">I am deeply aware that the role of a Geologist in Argentina today extends beyond technical analysis. It requires cultural sensitivity, respect for local communities (such as those in mining zones of Salta or Jujuy), and an understanding of how geological data informs policy decisions at both municipal and national levels. As a student who has volunteered with community geology outreach programs in [Your City], I have honed skills in communicating complex concepts to non-specialists—a skill vital for building trust with stakeholders across Argentina. I am confident that my blend of technical training, field experience, and cultural adaptability makes me an ideal candidate for your Buenos Aires-based team.</w:t>
      </w:r>
    </w:p>
    <w:p>
      <w:pPr>
        <w:pStyle w:val="BodyText"/>
      </w:pPr>
      <w:r>
        <w:t xml:space="preserve">In closing, I am eager to bring my proactive attitude, academic rigor, and genuine passion for Argentina’s geology to [Company Name]. The prospect of contributing to projects that shape the future of geological exploration in Buenos Aires—and across the nation—fuels my dedication. Thank you for considering my Internship Application Letter. I welcome the opportunity to discuss how my skills align with your team’s objectives and would be honored to contribute to your mission as a Geologist intern in Argentina’s most influential geological landscape.</w:t>
      </w:r>
    </w:p>
    <w:p>
      <w:pPr>
        <w:pStyle w:val="BodyText"/>
      </w:pPr>
      <w:r>
        <w:t xml:space="preserve">With sincere appreciation,</w:t>
      </w:r>
    </w:p>
    <w:p>
      <w:pPr>
        <w:pStyle w:val="BodyText"/>
      </w:pPr>
      <w:r>
        <w:t xml:space="preserve">[Your Full Name]</w:t>
      </w:r>
    </w:p>
    <w:p>
      <w:pPr>
        <w:pStyle w:val="BodyText"/>
      </w:pPr>
      <w:r>
        <w:t xml:space="preserve">Geology Student | [University Name] | Expected Graduation Date</w:t>
      </w:r>
    </w:p>
    <w:p>
      <w:pPr>
        <w:pStyle w:val="BodyText"/>
      </w:pPr>
      <w:r>
        <w:t xml:space="preserve">This Internship Application Letter reflects a commitment to advancing geological science in Argentina Buenos Aires, with specific reference to local stratigraphy, urban geology, and collaborative research within the country's scientif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in Buenos Aires</dc:title>
  <dc:creator/>
  <dc:language>en</dc:language>
  <cp:keywords/>
  <dcterms:created xsi:type="dcterms:W3CDTF">2026-07-23T13:18:42Z</dcterms:created>
  <dcterms:modified xsi:type="dcterms:W3CDTF">2026-07-23T13:18:42Z</dcterms:modified>
</cp:coreProperties>
</file>

<file path=docProps/custom.xml><?xml version="1.0" encoding="utf-8"?>
<Properties xmlns="http://schemas.openxmlformats.org/officeDocument/2006/custom-properties" xmlns:vt="http://schemas.openxmlformats.org/officeDocument/2006/docPropsVTypes"/>
</file>